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4584BE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22697">
        <w:rPr>
          <w:b/>
          <w:sz w:val="20"/>
          <w:szCs w:val="20"/>
        </w:rPr>
        <w:t>Northern Cambri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76BEF1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22697">
        <w:rPr>
          <w:b/>
          <w:sz w:val="20"/>
          <w:szCs w:val="20"/>
        </w:rPr>
        <w:t>108-11-4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F35FAB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22697">
        <w:rPr>
          <w:b/>
          <w:sz w:val="20"/>
          <w:szCs w:val="20"/>
        </w:rPr>
        <w:t>2/21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E1780BB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22697">
        <w:rPr>
          <w:b/>
          <w:sz w:val="20"/>
          <w:szCs w:val="20"/>
        </w:rPr>
        <w:t>2/22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EEBCE19" w:rsidR="00223718" w:rsidRPr="00357703" w:rsidRDefault="00646379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77F6B80B" w:rsidR="00223718" w:rsidRPr="00357703" w:rsidRDefault="00646379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D81B7A7" w:rsidR="00D6151F" w:rsidRDefault="0042269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C06A633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2269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22697">
        <w:rPr>
          <w:sz w:val="16"/>
          <w:szCs w:val="16"/>
        </w:rPr>
        <w:instrText xml:space="preserve"> FORMCHECKBOX </w:instrText>
      </w:r>
      <w:r w:rsidR="008C79EC">
        <w:rPr>
          <w:sz w:val="16"/>
          <w:szCs w:val="16"/>
        </w:rPr>
      </w:r>
      <w:r w:rsidR="008C79EC">
        <w:rPr>
          <w:sz w:val="16"/>
          <w:szCs w:val="16"/>
        </w:rPr>
        <w:fldChar w:fldCharType="separate"/>
      </w:r>
      <w:r w:rsidR="0042269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8C79EC">
              <w:rPr>
                <w:rFonts w:ascii="Calibri" w:hAnsi="Calibri" w:cs="Calibri"/>
              </w:rPr>
            </w:r>
            <w:r w:rsidR="008C79E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8D527B7" w:rsidR="0079370C" w:rsidRPr="00E36FC5" w:rsidRDefault="0042269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CD5AC7" w:rsidR="006B7A09" w:rsidRPr="009319BD" w:rsidRDefault="0042269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51408271" w:rsidR="006B7A09" w:rsidRPr="009319BD" w:rsidRDefault="0042269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FB9B4D7" w:rsidR="006B7A09" w:rsidRPr="009319BD" w:rsidRDefault="0042269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5846B50" w:rsidR="006B7A09" w:rsidRPr="009319BD" w:rsidRDefault="0042269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29310C30" w:rsidR="006B7A09" w:rsidRPr="009319BD" w:rsidRDefault="0042269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B563C3F" w:rsidR="006B7A09" w:rsidRPr="009319BD" w:rsidRDefault="0042269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C5BDC91" w:rsidR="006B7A09" w:rsidRPr="009319BD" w:rsidRDefault="0042269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211E91D8" w:rsidR="006B7A09" w:rsidRPr="009319BD" w:rsidRDefault="0042269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6C2E0BE5" w:rsidR="006B7A09" w:rsidRPr="009319BD" w:rsidRDefault="0042269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ACBD524" w:rsidR="00D03ED5" w:rsidRPr="009319BD" w:rsidRDefault="0042269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604F963C" w:rsidR="00D03ED5" w:rsidRPr="009319BD" w:rsidRDefault="0042269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117B26D4" w:rsidR="00D03ED5" w:rsidRPr="009319BD" w:rsidRDefault="005A5D89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7F4C2161" w14:textId="77777777" w:rsidR="00646379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646379">
              <w:rPr>
                <w:sz w:val="20"/>
                <w:szCs w:val="20"/>
              </w:rPr>
              <w:t xml:space="preserve"> </w:t>
            </w:r>
          </w:p>
          <w:p w14:paraId="2FD21141" w14:textId="75E6EEDF" w:rsidR="00ED37E7" w:rsidRPr="00646379" w:rsidRDefault="00646379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646379">
              <w:rPr>
                <w:sz w:val="20"/>
                <w:szCs w:val="20"/>
              </w:rPr>
              <w:t>The State Agency (SA) cannot verify the School Food Authority's (SFA) compliance with the indirect cost requirements.</w:t>
            </w:r>
          </w:p>
          <w:p w14:paraId="28ECC055" w14:textId="3766D6E0" w:rsidR="00D03ED5" w:rsidRPr="00646379" w:rsidRDefault="00646379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646379">
              <w:rPr>
                <w:sz w:val="20"/>
                <w:szCs w:val="20"/>
              </w:rPr>
              <w:t>The SFA has not provided the documentation requested to complete the Comprehensive Review of the revenue from nonprogram foods section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CB1D7EC" w:rsidR="00D24103" w:rsidRPr="009319BD" w:rsidRDefault="0042269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8C79EC">
              <w:rPr>
                <w:sz w:val="20"/>
                <w:szCs w:val="20"/>
              </w:rPr>
            </w:r>
            <w:r w:rsidR="008C79E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568F649B" w:rsidR="00382454" w:rsidRPr="00422697" w:rsidRDefault="00422697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422697">
              <w:rPr>
                <w:sz w:val="20"/>
                <w:szCs w:val="20"/>
              </w:rPr>
              <w:t>All Documentation for review was available and well organized.</w:t>
            </w:r>
          </w:p>
          <w:p w14:paraId="3A11F508" w14:textId="56138405" w:rsidR="005A5D89" w:rsidRDefault="00422697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The staff was very knowledgeable on Offer versus Serve requirements.</w:t>
            </w: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C30C8" w14:textId="77777777" w:rsidR="00CF11B5" w:rsidRDefault="00CF11B5" w:rsidP="00A16BFB">
      <w:r>
        <w:separator/>
      </w:r>
    </w:p>
  </w:endnote>
  <w:endnote w:type="continuationSeparator" w:id="0">
    <w:p w14:paraId="245AD6CE" w14:textId="77777777" w:rsidR="00CF11B5" w:rsidRDefault="00CF11B5" w:rsidP="00A16BFB">
      <w:r>
        <w:continuationSeparator/>
      </w:r>
    </w:p>
  </w:endnote>
  <w:endnote w:type="continuationNotice" w:id="1">
    <w:p w14:paraId="3841CF37" w14:textId="77777777" w:rsidR="00CF11B5" w:rsidRDefault="00CF11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82A465" w14:textId="77777777" w:rsidR="00CF11B5" w:rsidRDefault="00CF11B5" w:rsidP="00A16BFB">
      <w:r>
        <w:separator/>
      </w:r>
    </w:p>
  </w:footnote>
  <w:footnote w:type="continuationSeparator" w:id="0">
    <w:p w14:paraId="023E9DED" w14:textId="77777777" w:rsidR="00CF11B5" w:rsidRDefault="00CF11B5" w:rsidP="00A16BFB">
      <w:r>
        <w:continuationSeparator/>
      </w:r>
    </w:p>
  </w:footnote>
  <w:footnote w:type="continuationNotice" w:id="1">
    <w:p w14:paraId="431CC200" w14:textId="77777777" w:rsidR="00CF11B5" w:rsidRDefault="00CF11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2B02F12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22697">
      <w:rPr>
        <w:sz w:val="16"/>
        <w:szCs w:val="16"/>
      </w:rPr>
      <w:t>Northern Cambria School District</w:t>
    </w:r>
  </w:p>
  <w:p w14:paraId="360D5ABF" w14:textId="6D212ACC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22697">
      <w:rPr>
        <w:sz w:val="16"/>
        <w:szCs w:val="16"/>
      </w:rPr>
      <w:t>108-11-4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8BVt6/B4mPFj8RQ+VBZu5snIM132iswilnNIhEaRVy3aS1/mLlVa2N5tlKC3/V/5S6JISAlzHBhWSvTaAprmyw==" w:salt="sxhyI+B0gLMCSKsy7XTIt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B163C"/>
    <w:rsid w:val="003C6200"/>
    <w:rsid w:val="003D3949"/>
    <w:rsid w:val="00401EB3"/>
    <w:rsid w:val="00402370"/>
    <w:rsid w:val="00411FC3"/>
    <w:rsid w:val="00412C7B"/>
    <w:rsid w:val="004167E3"/>
    <w:rsid w:val="00422697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46379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C79EC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C2751"/>
    <w:rsid w:val="00CE66C6"/>
    <w:rsid w:val="00CE785C"/>
    <w:rsid w:val="00CE7913"/>
    <w:rsid w:val="00CF11B5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61bb7fe8-5a18-403c-91be-7de2232a3b99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DC9BD3E-E3FD-48AB-BB87-21799700DCB3}"/>
</file>

<file path=customXml/itemProps5.xml><?xml version="1.0" encoding="utf-8"?>
<ds:datastoreItem xmlns:ds="http://schemas.openxmlformats.org/officeDocument/2006/customXml" ds:itemID="{A0ADAE27-A770-4148-85C4-F8B7726E6F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3</Pages>
  <Words>765</Words>
  <Characters>4363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4-19T17:12:00Z</cp:lastPrinted>
  <dcterms:created xsi:type="dcterms:W3CDTF">2018-12-11T20:16:00Z</dcterms:created>
  <dcterms:modified xsi:type="dcterms:W3CDTF">2019-04-23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59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